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53B5F" w14:textId="77777777" w:rsidR="00F96B31" w:rsidRDefault="002B32D0" w:rsidP="00F96B31">
      <w:pPr>
        <w:rPr>
          <w:sz w:val="32"/>
          <w:szCs w:val="32"/>
        </w:rPr>
      </w:pPr>
      <w:r>
        <w:rPr>
          <w:noProof/>
        </w:rPr>
        <w:pict w14:anchorId="330DE104">
          <v:roundrect id="テキスト ボックス 2" o:spid="_x0000_s1034" style="position:absolute;left:0;text-align:left;margin-left:-17.35pt;margin-top:-108.55pt;width:476.35pt;height:117.25pt;z-index:251658240;visibility:visible;mso-width-relative:margin;mso-height-relative:margin" arcsize="10923f" fillcolor="yellow" strokeweight="1pt">
            <v:stroke joinstyle="miter"/>
            <v:textbox>
              <w:txbxContent>
                <w:p w14:paraId="2CF5ECC9" w14:textId="3E991F5C" w:rsidR="00F96B31" w:rsidRPr="00D312A9" w:rsidRDefault="00F96B31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必ずこの見本を参照してから</w:t>
                  </w:r>
                  <w:r w:rsidR="00EC5FFF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、</w:t>
                  </w:r>
                  <w:r w:rsidR="004F4A39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論文表紙</w:t>
                  </w:r>
                  <w:r w:rsidR="005B769E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を作成してください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。</w:t>
                  </w:r>
                </w:p>
                <w:p w14:paraId="71899C21" w14:textId="77777777" w:rsidR="004F4A39" w:rsidRPr="00D312A9" w:rsidRDefault="004F4A39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color w:val="000000" w:themeColor="text1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color w:val="000000" w:themeColor="text1"/>
                      <w:sz w:val="28"/>
                      <w:szCs w:val="22"/>
                    </w:rPr>
                    <w:t>○　誤字脱字に十分注意してください。</w:t>
                  </w:r>
                </w:p>
                <w:p w14:paraId="47379845" w14:textId="40227347" w:rsidR="00EE427B" w:rsidRPr="00D312A9" w:rsidRDefault="00EE427B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パソコンで作成</w:t>
                  </w:r>
                  <w:r w:rsidR="005B769E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してください。（手書</w:t>
                  </w:r>
                  <w:r w:rsidR="009714E4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き</w:t>
                  </w:r>
                  <w:r w:rsidR="005B769E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不可）</w:t>
                  </w:r>
                </w:p>
                <w:p w14:paraId="3AD979B1" w14:textId="08456B43" w:rsidR="00F96B31" w:rsidRPr="00D312A9" w:rsidRDefault="005B769E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論文題名は</w:t>
                  </w:r>
                  <w:r w:rsidR="00EC5FFF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、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必ず学位請求書に記載のものと同一としてください</w:t>
                  </w:r>
                  <w:r w:rsidR="00F96B31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。</w:t>
                  </w:r>
                </w:p>
                <w:p w14:paraId="441E40FC" w14:textId="0F3AE673" w:rsidR="005B769E" w:rsidRPr="00D312A9" w:rsidRDefault="005B769E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</w:t>
                  </w:r>
                  <w:r w:rsidRPr="00D312A9"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  <w:t xml:space="preserve">  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本表紙は</w:t>
                  </w:r>
                  <w:r w:rsidR="00EC5FFF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、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論文データの最初に挿入してください。</w:t>
                  </w:r>
                </w:p>
              </w:txbxContent>
            </v:textbox>
          </v:roundrect>
        </w:pict>
      </w:r>
    </w:p>
    <w:p w14:paraId="42736BF3" w14:textId="77777777" w:rsidR="00F96B31" w:rsidRDefault="002B32D0" w:rsidP="00F96B31">
      <w:pPr>
        <w:jc w:val="center"/>
        <w:rPr>
          <w:sz w:val="32"/>
          <w:szCs w:val="32"/>
          <w:lang w:eastAsia="zh-CN"/>
        </w:rPr>
      </w:pPr>
      <w:r>
        <w:rPr>
          <w:noProof/>
        </w:rPr>
        <w:pict w14:anchorId="367E2188"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46" type="#_x0000_t88" style="position:absolute;left:0;text-align:left;margin-left:328.6pt;margin-top:5.3pt;width:34.3pt;height:103pt;z-index:251664384" strokeweight="1pt">
            <v:textbox inset="5.85pt,.7pt,5.85pt,.7pt"/>
          </v:shape>
        </w:pict>
      </w:r>
      <w:r>
        <w:rPr>
          <w:noProof/>
          <w:sz w:val="32"/>
          <w:szCs w:val="32"/>
        </w:rPr>
        <w:pict w14:anchorId="1FD93866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043" type="#_x0000_t61" style="position:absolute;left:0;text-align:left;margin-left:365.7pt;margin-top:32.05pt;width:93.3pt;height:44.25pt;z-index:251662336;visibility:visible;mso-width-relative:margin;mso-height-relative:margin" adj="12224,12081" fillcolor="yellow" strokeweight="1pt">
            <v:textbox style="mso-fit-shape-to-text:t">
              <w:txbxContent>
                <w:p w14:paraId="105FB58E" w14:textId="77777777" w:rsidR="00656B5A" w:rsidRDefault="009078EE" w:rsidP="00656B5A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656B5A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この部分は</w:t>
                  </w:r>
                </w:p>
                <w:p w14:paraId="42C4BEC2" w14:textId="77777777" w:rsidR="009078EE" w:rsidRPr="00656B5A" w:rsidRDefault="009078EE" w:rsidP="00656B5A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656B5A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変更</w:t>
                  </w:r>
                  <w:r w:rsidR="004B3F25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しない</w:t>
                  </w:r>
                </w:p>
              </w:txbxContent>
            </v:textbox>
          </v:shape>
        </w:pict>
      </w:r>
      <w:r w:rsidR="00F96B31">
        <w:rPr>
          <w:rFonts w:hint="eastAsia"/>
          <w:sz w:val="32"/>
          <w:szCs w:val="32"/>
          <w:lang w:eastAsia="zh-CN"/>
        </w:rPr>
        <w:t>明治大学大学院　理工学研究科</w:t>
      </w:r>
    </w:p>
    <w:p w14:paraId="61012B35" w14:textId="77777777" w:rsidR="00F96B31" w:rsidRDefault="00C431E5" w:rsidP="00F96B31">
      <w:pPr>
        <w:jc w:val="center"/>
        <w:rPr>
          <w:sz w:val="32"/>
          <w:szCs w:val="32"/>
          <w:lang w:eastAsia="zh-TW"/>
        </w:rPr>
      </w:pPr>
      <w:r>
        <w:rPr>
          <w:rFonts w:hint="eastAsia"/>
          <w:sz w:val="32"/>
          <w:szCs w:val="32"/>
          <w:lang w:eastAsia="zh-TW"/>
        </w:rPr>
        <w:t>２０</w:t>
      </w:r>
      <w:r>
        <w:rPr>
          <w:rFonts w:hint="eastAsia"/>
          <w:sz w:val="32"/>
          <w:szCs w:val="32"/>
          <w:lang w:eastAsia="zh-TW"/>
        </w:rPr>
        <w:t>X</w:t>
      </w:r>
      <w:r w:rsidR="002A32D0">
        <w:rPr>
          <w:rFonts w:hint="eastAsia"/>
          <w:sz w:val="32"/>
          <w:szCs w:val="32"/>
          <w:lang w:eastAsia="zh-TW"/>
        </w:rPr>
        <w:t>X</w:t>
      </w:r>
      <w:r w:rsidR="00F96B31">
        <w:rPr>
          <w:rFonts w:hint="eastAsia"/>
          <w:sz w:val="32"/>
          <w:szCs w:val="32"/>
          <w:lang w:eastAsia="zh-TW"/>
        </w:rPr>
        <w:t>年度</w:t>
      </w:r>
    </w:p>
    <w:p w14:paraId="04E3799B" w14:textId="77777777" w:rsidR="00F96B31" w:rsidRDefault="00F96B31" w:rsidP="00F96B31">
      <w:pPr>
        <w:jc w:val="center"/>
        <w:rPr>
          <w:sz w:val="32"/>
          <w:szCs w:val="32"/>
          <w:lang w:eastAsia="zh-TW"/>
        </w:rPr>
      </w:pPr>
      <w:r>
        <w:rPr>
          <w:rFonts w:hint="eastAsia"/>
          <w:sz w:val="32"/>
          <w:szCs w:val="32"/>
          <w:lang w:eastAsia="zh-TW"/>
        </w:rPr>
        <w:t>修士学位請求論文</w:t>
      </w:r>
    </w:p>
    <w:p w14:paraId="25BCF19F" w14:textId="77777777" w:rsidR="00F96B31" w:rsidRDefault="002B32D0" w:rsidP="00F96B31">
      <w:pPr>
        <w:rPr>
          <w:sz w:val="32"/>
          <w:szCs w:val="32"/>
          <w:lang w:eastAsia="zh-TW"/>
        </w:rPr>
      </w:pPr>
      <w:r>
        <w:rPr>
          <w:noProof/>
        </w:rPr>
        <w:pict w14:anchorId="6B555A4C">
          <v:shape id="_x0000_s1044" type="#_x0000_t61" style="position:absolute;left:0;text-align:left;margin-left:280.8pt;margin-top:21.15pt;width:181.6pt;height:62.4pt;z-index:251663360;visibility:visible;mso-width-relative:margin;mso-height-relative:margin" adj="3051,38285" fillcolor="yellow" strokeweight="1pt">
            <v:textbox style="mso-fit-shape-to-text:t">
              <w:txbxContent>
                <w:p w14:paraId="22FAE981" w14:textId="5B463315" w:rsidR="00666A33" w:rsidRPr="003366FC" w:rsidRDefault="00666A33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副題がある場合は</w:t>
                  </w:r>
                  <w:r w:rsidR="009201A9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、</w:t>
                  </w:r>
                </w:p>
                <w:p w14:paraId="0EDCAF37" w14:textId="77777777" w:rsidR="00666A33" w:rsidRPr="003366FC" w:rsidRDefault="00666A33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ダッシュ（―）で括ること。</w:t>
                  </w:r>
                </w:p>
                <w:p w14:paraId="433A910B" w14:textId="77777777" w:rsidR="004F4A39" w:rsidRPr="003366FC" w:rsidRDefault="00E77BD6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「～」は使用不可。</w:t>
                  </w:r>
                </w:p>
              </w:txbxContent>
            </v:textbox>
          </v:shape>
        </w:pict>
      </w:r>
    </w:p>
    <w:p w14:paraId="5C8E3115" w14:textId="77777777" w:rsidR="00F96B31" w:rsidRDefault="002B32D0" w:rsidP="00F96B31">
      <w:pPr>
        <w:rPr>
          <w:sz w:val="32"/>
          <w:szCs w:val="32"/>
          <w:lang w:eastAsia="zh-TW"/>
        </w:rPr>
      </w:pPr>
      <w:r>
        <w:rPr>
          <w:noProof/>
          <w:sz w:val="32"/>
          <w:szCs w:val="32"/>
        </w:rPr>
        <w:pict w14:anchorId="44760D1F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32.7pt;margin-top:9pt;width:378.75pt;height:117pt;z-index:251655168">
            <v:textbox inset="5.85pt,.7pt,5.85pt,.7pt">
              <w:txbxContent>
                <w:p w14:paraId="4D116B5E" w14:textId="77777777" w:rsidR="00F96B31" w:rsidRDefault="00F96B31" w:rsidP="00F96B31">
                  <w:pPr>
                    <w:rPr>
                      <w:sz w:val="32"/>
                      <w:szCs w:val="32"/>
                    </w:rPr>
                  </w:pPr>
                  <w:r w:rsidRPr="00541062">
                    <w:rPr>
                      <w:rFonts w:hint="eastAsia"/>
                      <w:sz w:val="32"/>
                      <w:szCs w:val="32"/>
                    </w:rPr>
                    <w:t>論文題名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  <w:p w14:paraId="3050DBF4" w14:textId="77777777" w:rsidR="0031297C" w:rsidRPr="0031297C" w:rsidRDefault="0031297C" w:rsidP="0031297C">
                  <w:pPr>
                    <w:suppressOverlap/>
                    <w:jc w:val="center"/>
                    <w:rPr>
                      <w:rFonts w:ascii="ＭＳ 明朝" w:hAnsi="ＭＳ 明朝"/>
                      <w:b/>
                      <w:color w:val="0000FF"/>
                      <w:spacing w:val="-4"/>
                      <w:sz w:val="32"/>
                      <w:szCs w:val="28"/>
                    </w:rPr>
                  </w:pPr>
                  <w:r w:rsidRPr="0031297C">
                    <w:rPr>
                      <w:rFonts w:ascii="ＭＳ 明朝" w:hAnsi="ＭＳ 明朝" w:hint="eastAsia"/>
                      <w:b/>
                      <w:color w:val="0000FF"/>
                      <w:spacing w:val="-4"/>
                      <w:sz w:val="32"/>
                      <w:szCs w:val="28"/>
                    </w:rPr>
                    <w:t>○○○に関する研究</w:t>
                  </w:r>
                </w:p>
                <w:p w14:paraId="2912DB36" w14:textId="77777777" w:rsidR="0031297C" w:rsidRPr="0031297C" w:rsidRDefault="0031297C" w:rsidP="0031297C">
                  <w:pPr>
                    <w:jc w:val="center"/>
                    <w:rPr>
                      <w:b/>
                      <w:sz w:val="36"/>
                      <w:szCs w:val="32"/>
                    </w:rPr>
                  </w:pPr>
                  <w:r w:rsidRPr="0031297C">
                    <w:rPr>
                      <w:rFonts w:ascii="ＭＳ 明朝" w:hAnsi="ＭＳ 明朝" w:hint="eastAsia"/>
                      <w:b/>
                      <w:color w:val="0000FF"/>
                      <w:spacing w:val="-4"/>
                      <w:sz w:val="32"/>
                      <w:szCs w:val="28"/>
                    </w:rPr>
                    <w:t>― ○○○の○○から ―</w:t>
                  </w:r>
                </w:p>
              </w:txbxContent>
            </v:textbox>
          </v:shape>
        </w:pict>
      </w:r>
    </w:p>
    <w:p w14:paraId="55FDE80A" w14:textId="77777777" w:rsidR="00F96B31" w:rsidRPr="00C63C2C" w:rsidRDefault="00F96B31" w:rsidP="00F96B31">
      <w:pPr>
        <w:rPr>
          <w:sz w:val="32"/>
          <w:szCs w:val="32"/>
          <w:lang w:eastAsia="zh-TW"/>
        </w:rPr>
      </w:pPr>
    </w:p>
    <w:p w14:paraId="08BBB9AD" w14:textId="77777777" w:rsidR="00F96B31" w:rsidRPr="00C63C2C" w:rsidRDefault="00F96B31" w:rsidP="00F96B31">
      <w:pPr>
        <w:rPr>
          <w:sz w:val="32"/>
          <w:szCs w:val="32"/>
          <w:lang w:eastAsia="zh-TW"/>
        </w:rPr>
      </w:pPr>
    </w:p>
    <w:p w14:paraId="24CEE6DC" w14:textId="77777777" w:rsidR="00F96B31" w:rsidRPr="00C63C2C" w:rsidRDefault="002B32D0" w:rsidP="00F96B31">
      <w:pPr>
        <w:rPr>
          <w:sz w:val="32"/>
          <w:szCs w:val="32"/>
          <w:lang w:eastAsia="zh-TW"/>
        </w:rPr>
      </w:pPr>
      <w:r>
        <w:rPr>
          <w:noProof/>
          <w:sz w:val="32"/>
          <w:szCs w:val="32"/>
        </w:rPr>
        <w:pict w14:anchorId="7FE22D4F">
          <v:shape id="_x0000_s1040" type="#_x0000_t61" style="position:absolute;left:0;text-align:left;margin-left:201.3pt;margin-top:4.5pt;width:257.7pt;height:62.65pt;z-index:251659264;visibility:visible;mso-width-relative:margin;mso-height-relative:margin" adj="3105,27582" fillcolor="yellow" strokeweight="1pt">
            <v:textbox style="mso-next-textbox:#_x0000_s1040;mso-fit-shape-to-text:t">
              <w:txbxContent>
                <w:p w14:paraId="1A90219F" w14:textId="77777777" w:rsidR="00C431E5" w:rsidRPr="003366FC" w:rsidRDefault="0031297C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教</w:t>
                  </w:r>
                  <w:r w:rsidR="002A32D0"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員のフルネームを記載。</w:t>
                  </w:r>
                </w:p>
                <w:p w14:paraId="2666A116" w14:textId="307E9513" w:rsidR="005B769E" w:rsidRPr="003366FC" w:rsidRDefault="002A32D0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職格（</w:t>
                  </w:r>
                  <w:r w:rsidR="0031297C"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教授</w:t>
                  </w:r>
                  <w:r w:rsidR="005A0EA9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、</w:t>
                  </w:r>
                  <w:r w:rsid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准</w:t>
                  </w:r>
                  <w:r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教授等</w:t>
                  </w:r>
                  <w:r w:rsidR="0031297C"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）は不要</w:t>
                  </w:r>
                  <w:r w:rsidR="00E77BD6"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のため</w:t>
                  </w:r>
                </w:p>
                <w:p w14:paraId="4A3E980B" w14:textId="77777777" w:rsidR="0031297C" w:rsidRPr="003366FC" w:rsidRDefault="0031297C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記載しないこと。</w:t>
                  </w:r>
                </w:p>
              </w:txbxContent>
            </v:textbox>
          </v:shape>
        </w:pict>
      </w:r>
    </w:p>
    <w:p w14:paraId="307B4490" w14:textId="77777777" w:rsidR="00F96B31" w:rsidRPr="00C63C2C" w:rsidRDefault="00F96B31" w:rsidP="00F96B31">
      <w:pPr>
        <w:rPr>
          <w:sz w:val="32"/>
          <w:szCs w:val="32"/>
          <w:lang w:eastAsia="zh-TW"/>
        </w:rPr>
      </w:pPr>
    </w:p>
    <w:p w14:paraId="04021C76" w14:textId="77777777" w:rsidR="00F96B31" w:rsidRPr="00C63C2C" w:rsidRDefault="002B32D0" w:rsidP="00F96B31">
      <w:pPr>
        <w:rPr>
          <w:sz w:val="32"/>
          <w:szCs w:val="32"/>
          <w:lang w:eastAsia="zh-TW"/>
        </w:rPr>
      </w:pPr>
      <w:r>
        <w:rPr>
          <w:noProof/>
          <w:sz w:val="32"/>
          <w:szCs w:val="32"/>
        </w:rPr>
        <w:pict w14:anchorId="22F121BE">
          <v:shape id="_x0000_s1032" type="#_x0000_t202" style="position:absolute;left:0;text-align:left;margin-left:36.45pt;margin-top:0;width:375pt;height:36pt;z-index:251656192">
            <v:textbox inset="5.85pt,.7pt,5.85pt,.7pt">
              <w:txbxContent>
                <w:p w14:paraId="7D8916DA" w14:textId="77777777" w:rsidR="00F96B31" w:rsidRPr="00541062" w:rsidRDefault="00F96B31" w:rsidP="00F96B31">
                  <w:pPr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指導教員名：</w:t>
                  </w:r>
                  <w:r w:rsidR="0031297C">
                    <w:rPr>
                      <w:rFonts w:hint="eastAsia"/>
                      <w:sz w:val="32"/>
                      <w:szCs w:val="32"/>
                      <w:lang w:eastAsia="zh-TW"/>
                    </w:rPr>
                    <w:t xml:space="preserve">　</w:t>
                  </w:r>
                  <w:r w:rsidR="0031297C" w:rsidRPr="007D0577">
                    <w:rPr>
                      <w:rFonts w:ascii="ＭＳ 明朝" w:hint="eastAsia"/>
                      <w:b/>
                      <w:color w:val="0000FF"/>
                      <w:spacing w:val="-4"/>
                      <w:sz w:val="32"/>
                      <w:szCs w:val="32"/>
                      <w:lang w:eastAsia="zh-TW"/>
                    </w:rPr>
                    <w:t>駿河　一郎</w:t>
                  </w:r>
                </w:p>
              </w:txbxContent>
            </v:textbox>
          </v:shape>
        </w:pict>
      </w:r>
    </w:p>
    <w:p w14:paraId="600A8DAB" w14:textId="77777777" w:rsidR="00F96B31" w:rsidRPr="00C63C2C" w:rsidRDefault="00F96B31" w:rsidP="00F96B31">
      <w:pPr>
        <w:rPr>
          <w:sz w:val="32"/>
          <w:szCs w:val="32"/>
          <w:lang w:eastAsia="zh-TW"/>
        </w:rPr>
      </w:pPr>
    </w:p>
    <w:p w14:paraId="0FE9B8CF" w14:textId="77777777" w:rsidR="00F96B31" w:rsidRPr="00C63C2C" w:rsidRDefault="002B32D0" w:rsidP="00F96B31">
      <w:pPr>
        <w:rPr>
          <w:sz w:val="32"/>
          <w:szCs w:val="32"/>
          <w:lang w:eastAsia="zh-TW"/>
        </w:rPr>
      </w:pPr>
      <w:r>
        <w:rPr>
          <w:noProof/>
          <w:sz w:val="32"/>
          <w:szCs w:val="32"/>
        </w:rPr>
        <w:pict w14:anchorId="17A83B2F">
          <v:shape id="_x0000_s1033" type="#_x0000_t202" style="position:absolute;left:0;text-align:left;margin-left:36.45pt;margin-top:0;width:375pt;height:99pt;z-index:251657216">
            <v:textbox inset="5.85pt,.7pt,5.85pt,.7pt">
              <w:txbxContent>
                <w:p w14:paraId="73A1CC74" w14:textId="77777777" w:rsidR="00F96B31" w:rsidRPr="00541062" w:rsidRDefault="002A32D0" w:rsidP="0031297C">
                  <w:pPr>
                    <w:ind w:firstLineChars="600" w:firstLine="1920"/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建築・都市学</w:t>
                  </w:r>
                  <w:r w:rsidR="00F96B31">
                    <w:rPr>
                      <w:rFonts w:hint="eastAsia"/>
                      <w:sz w:val="32"/>
                      <w:szCs w:val="32"/>
                    </w:rPr>
                    <w:t xml:space="preserve">専攻　</w:t>
                  </w:r>
                  <w:r>
                    <w:rPr>
                      <w:rFonts w:hint="eastAsia"/>
                      <w:sz w:val="32"/>
                      <w:szCs w:val="32"/>
                    </w:rPr>
                    <w:t>建築学</w:t>
                  </w:r>
                  <w:r w:rsidR="00F96B31" w:rsidRPr="002A26BF">
                    <w:rPr>
                      <w:rFonts w:hint="eastAsia"/>
                      <w:sz w:val="32"/>
                      <w:szCs w:val="32"/>
                    </w:rPr>
                    <w:t>系</w:t>
                  </w:r>
                </w:p>
                <w:p w14:paraId="212D7DAC" w14:textId="77777777" w:rsidR="00F96B31" w:rsidRPr="00290941" w:rsidRDefault="00F96B31" w:rsidP="00F96B31">
                  <w:pPr>
                    <w:rPr>
                      <w:sz w:val="28"/>
                      <w:szCs w:val="28"/>
                    </w:rPr>
                  </w:pPr>
                </w:p>
                <w:p w14:paraId="693AE8F4" w14:textId="77777777" w:rsidR="00F96B31" w:rsidRPr="00541062" w:rsidRDefault="00F96B31" w:rsidP="00F96B31">
                  <w:pPr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請求者氏名：</w:t>
                  </w:r>
                  <w:r w:rsidR="0031297C" w:rsidRPr="0031297C">
                    <w:rPr>
                      <w:rFonts w:hint="eastAsia"/>
                      <w:b/>
                      <w:color w:val="0000FF"/>
                      <w:sz w:val="32"/>
                      <w:szCs w:val="32"/>
                      <w:lang w:eastAsia="zh-TW"/>
                    </w:rPr>
                    <w:t>明治</w:t>
                  </w:r>
                  <w:r w:rsidR="005B769E">
                    <w:rPr>
                      <w:rFonts w:hint="eastAsia"/>
                      <w:b/>
                      <w:color w:val="0000FF"/>
                      <w:sz w:val="32"/>
                      <w:szCs w:val="32"/>
                      <w:lang w:eastAsia="zh-TW"/>
                    </w:rPr>
                    <w:t xml:space="preserve">　</w:t>
                  </w:r>
                  <w:r w:rsidR="0031297C" w:rsidRPr="0031297C">
                    <w:rPr>
                      <w:rFonts w:hint="eastAsia"/>
                      <w:b/>
                      <w:color w:val="0000FF"/>
                      <w:sz w:val="32"/>
                      <w:szCs w:val="32"/>
                      <w:lang w:eastAsia="zh-TW"/>
                    </w:rPr>
                    <w:t>太郎</w:t>
                  </w:r>
                </w:p>
              </w:txbxContent>
            </v:textbox>
          </v:shape>
        </w:pict>
      </w:r>
    </w:p>
    <w:p w14:paraId="14638EF4" w14:textId="77777777" w:rsidR="00F96B31" w:rsidRPr="00C63C2C" w:rsidRDefault="002B32D0" w:rsidP="00F96B31">
      <w:pPr>
        <w:rPr>
          <w:sz w:val="32"/>
          <w:szCs w:val="32"/>
          <w:lang w:eastAsia="zh-TW"/>
        </w:rPr>
      </w:pPr>
      <w:r>
        <w:rPr>
          <w:noProof/>
          <w:sz w:val="32"/>
          <w:szCs w:val="32"/>
        </w:rPr>
        <w:pict w14:anchorId="2BF346A7">
          <v:shape id="_x0000_s1041" type="#_x0000_t61" style="position:absolute;left:0;text-align:left;margin-left:235.2pt;margin-top:34.65pt;width:202.2pt;height:44.25pt;z-index:251660288;visibility:visible;mso-width-relative:margin;mso-height-relative:margin" adj="12098,-20526" fillcolor="yellow">
            <v:textbox style="mso-fit-shape-to-text:t">
              <w:txbxContent>
                <w:p w14:paraId="082B7547" w14:textId="77777777" w:rsidR="003366FC" w:rsidRPr="00917F46" w:rsidRDefault="008C3C63" w:rsidP="00917F46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建築・都市学</w:t>
                  </w:r>
                  <w:r w:rsidR="00DA33BF"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専攻所属学生は</w:t>
                  </w:r>
                </w:p>
                <w:p w14:paraId="063EEAA1" w14:textId="77777777" w:rsidR="0031297C" w:rsidRPr="00917F46" w:rsidRDefault="00DA33BF" w:rsidP="00917F46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系も記入すること。</w:t>
                  </w:r>
                </w:p>
              </w:txbxContent>
            </v:textbox>
          </v:shape>
        </w:pict>
      </w:r>
    </w:p>
    <w:p w14:paraId="4A6FF17E" w14:textId="77777777" w:rsidR="00F96B31" w:rsidRPr="00C63C2C" w:rsidRDefault="00F96B31" w:rsidP="00F96B31">
      <w:pPr>
        <w:rPr>
          <w:sz w:val="32"/>
          <w:szCs w:val="32"/>
          <w:lang w:eastAsia="zh-TW"/>
        </w:rPr>
      </w:pPr>
    </w:p>
    <w:p w14:paraId="43905A39" w14:textId="77777777" w:rsidR="00541062" w:rsidRDefault="00F96B31">
      <w:pPr>
        <w:rPr>
          <w:sz w:val="32"/>
          <w:szCs w:val="32"/>
          <w:lang w:eastAsia="zh-TW"/>
        </w:rPr>
      </w:pPr>
      <w:r>
        <w:rPr>
          <w:sz w:val="32"/>
          <w:szCs w:val="32"/>
          <w:lang w:eastAsia="zh-TW"/>
        </w:rPr>
        <w:br w:type="page"/>
      </w:r>
    </w:p>
    <w:p w14:paraId="13E20252" w14:textId="77777777" w:rsidR="00541062" w:rsidRDefault="00541062" w:rsidP="00541062">
      <w:pPr>
        <w:jc w:val="center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明治大学大学院</w:t>
      </w:r>
      <w:r w:rsidR="00290941">
        <w:rPr>
          <w:rFonts w:hint="eastAsia"/>
          <w:sz w:val="32"/>
          <w:szCs w:val="32"/>
          <w:lang w:eastAsia="zh-CN"/>
        </w:rPr>
        <w:t xml:space="preserve">　</w:t>
      </w:r>
      <w:r>
        <w:rPr>
          <w:rFonts w:hint="eastAsia"/>
          <w:sz w:val="32"/>
          <w:szCs w:val="32"/>
          <w:lang w:eastAsia="zh-CN"/>
        </w:rPr>
        <w:t>理工学研究科</w:t>
      </w:r>
    </w:p>
    <w:p w14:paraId="607FAD73" w14:textId="394C931B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２０</w:t>
      </w:r>
      <w:r w:rsidR="005B769E">
        <w:rPr>
          <w:rFonts w:hint="eastAsia"/>
          <w:sz w:val="32"/>
          <w:szCs w:val="32"/>
        </w:rPr>
        <w:t>２</w:t>
      </w:r>
      <w:r w:rsidR="002B32D0">
        <w:rPr>
          <w:rFonts w:hint="eastAsia"/>
          <w:sz w:val="32"/>
          <w:szCs w:val="32"/>
        </w:rPr>
        <w:t>６</w:t>
      </w:r>
      <w:r>
        <w:rPr>
          <w:rFonts w:hint="eastAsia"/>
          <w:sz w:val="32"/>
          <w:szCs w:val="32"/>
        </w:rPr>
        <w:t>年度</w:t>
      </w:r>
    </w:p>
    <w:p w14:paraId="1D2DEE52" w14:textId="77777777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修士学位請求論文</w:t>
      </w:r>
    </w:p>
    <w:p w14:paraId="061C7597" w14:textId="77777777" w:rsidR="00541062" w:rsidRDefault="00541062">
      <w:pPr>
        <w:rPr>
          <w:sz w:val="32"/>
          <w:szCs w:val="32"/>
        </w:rPr>
      </w:pPr>
    </w:p>
    <w:p w14:paraId="0CD7E55F" w14:textId="77777777" w:rsidR="00C63C2C" w:rsidRDefault="002B32D0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EEA4092">
          <v:shape id="_x0000_s1028" type="#_x0000_t202" style="position:absolute;left:0;text-align:left;margin-left:32.7pt;margin-top:9pt;width:378.75pt;height:117pt;z-index:251652096">
            <v:textbox inset="5.85pt,.7pt,5.85pt,.7pt">
              <w:txbxContent>
                <w:p w14:paraId="60B5A343" w14:textId="77777777" w:rsidR="00B9676B" w:rsidRPr="00541062" w:rsidRDefault="00B9676B" w:rsidP="008B2BBB">
                  <w:pPr>
                    <w:rPr>
                      <w:sz w:val="32"/>
                      <w:szCs w:val="32"/>
                    </w:rPr>
                  </w:pPr>
                  <w:r w:rsidRPr="00541062">
                    <w:rPr>
                      <w:rFonts w:hint="eastAsia"/>
                      <w:sz w:val="32"/>
                      <w:szCs w:val="32"/>
                    </w:rPr>
                    <w:t>論文題名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18713E0" w14:textId="77777777" w:rsidR="00C63C2C" w:rsidRPr="00C63C2C" w:rsidRDefault="00C63C2C" w:rsidP="00C63C2C">
      <w:pPr>
        <w:rPr>
          <w:sz w:val="32"/>
          <w:szCs w:val="32"/>
        </w:rPr>
      </w:pPr>
    </w:p>
    <w:p w14:paraId="46125237" w14:textId="77777777" w:rsidR="00C63C2C" w:rsidRPr="00C63C2C" w:rsidRDefault="00C63C2C" w:rsidP="00C63C2C">
      <w:pPr>
        <w:rPr>
          <w:sz w:val="32"/>
          <w:szCs w:val="32"/>
        </w:rPr>
      </w:pPr>
    </w:p>
    <w:p w14:paraId="47E8D9A7" w14:textId="77777777" w:rsidR="00C63C2C" w:rsidRPr="00C63C2C" w:rsidRDefault="00C63C2C" w:rsidP="00C63C2C">
      <w:pPr>
        <w:rPr>
          <w:sz w:val="32"/>
          <w:szCs w:val="32"/>
        </w:rPr>
      </w:pPr>
    </w:p>
    <w:p w14:paraId="4AF2B50F" w14:textId="77777777" w:rsidR="00C63C2C" w:rsidRPr="00C63C2C" w:rsidRDefault="00C63C2C" w:rsidP="00C63C2C">
      <w:pPr>
        <w:rPr>
          <w:sz w:val="32"/>
          <w:szCs w:val="32"/>
        </w:rPr>
      </w:pPr>
    </w:p>
    <w:p w14:paraId="5C18CEAC" w14:textId="77777777" w:rsidR="00C63C2C" w:rsidRPr="00C63C2C" w:rsidRDefault="002B32D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6BBBFAF3">
          <v:shape id="_x0000_s1029" type="#_x0000_t202" style="position:absolute;left:0;text-align:left;margin-left:36.45pt;margin-top:0;width:375pt;height:36pt;z-index:251653120">
            <v:textbox inset="5.85pt,.7pt,5.85pt,.7pt">
              <w:txbxContent>
                <w:p w14:paraId="7DB4BF6E" w14:textId="77777777" w:rsidR="00B9676B" w:rsidRPr="00541062" w:rsidRDefault="00B9676B">
                  <w:pPr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指導教員名：</w:t>
                  </w:r>
                </w:p>
              </w:txbxContent>
            </v:textbox>
          </v:shape>
        </w:pict>
      </w:r>
    </w:p>
    <w:p w14:paraId="3EBD8E9A" w14:textId="77777777" w:rsidR="00C63C2C" w:rsidRPr="00C63C2C" w:rsidRDefault="00C63C2C" w:rsidP="00C63C2C">
      <w:pPr>
        <w:rPr>
          <w:sz w:val="32"/>
          <w:szCs w:val="32"/>
        </w:rPr>
      </w:pPr>
    </w:p>
    <w:p w14:paraId="091475ED" w14:textId="77777777" w:rsidR="00C63C2C" w:rsidRPr="00C63C2C" w:rsidRDefault="002B32D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5973B48">
          <v:shape id="_x0000_s1030" type="#_x0000_t202" style="position:absolute;left:0;text-align:left;margin-left:36.45pt;margin-top:0;width:375pt;height:99pt;z-index:251654144">
            <v:textbox inset="5.85pt,.7pt,5.85pt,.7pt">
              <w:txbxContent>
                <w:p w14:paraId="7A631CE6" w14:textId="77777777" w:rsidR="00B9676B" w:rsidRPr="00541062" w:rsidRDefault="00B9676B" w:rsidP="002A32D0">
                  <w:pPr>
                    <w:ind w:firstLineChars="1100" w:firstLine="3520"/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専攻</w:t>
                  </w:r>
                  <w:r w:rsidR="002A26BF">
                    <w:rPr>
                      <w:rFonts w:hint="eastAsia"/>
                      <w:sz w:val="32"/>
                      <w:szCs w:val="32"/>
                      <w:lang w:eastAsia="zh-TW"/>
                    </w:rPr>
                    <w:t xml:space="preserve">　　　　　　　</w:t>
                  </w:r>
                  <w:r w:rsidRPr="002A26BF">
                    <w:rPr>
                      <w:rFonts w:hint="eastAsia"/>
                      <w:sz w:val="32"/>
                      <w:szCs w:val="32"/>
                      <w:lang w:eastAsia="zh-TW"/>
                    </w:rPr>
                    <w:t>系</w:t>
                  </w:r>
                </w:p>
                <w:p w14:paraId="47589419" w14:textId="77777777" w:rsidR="00B9676B" w:rsidRPr="00290941" w:rsidRDefault="00B9676B">
                  <w:pPr>
                    <w:rPr>
                      <w:sz w:val="28"/>
                      <w:szCs w:val="28"/>
                      <w:lang w:eastAsia="zh-TW"/>
                    </w:rPr>
                  </w:pPr>
                </w:p>
                <w:p w14:paraId="2C365654" w14:textId="77777777" w:rsidR="00B9676B" w:rsidRPr="00541062" w:rsidRDefault="00B9676B">
                  <w:pPr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請求者氏名：</w:t>
                  </w:r>
                </w:p>
              </w:txbxContent>
            </v:textbox>
          </v:shape>
        </w:pict>
      </w:r>
    </w:p>
    <w:p w14:paraId="70FCBF9D" w14:textId="77777777" w:rsidR="00C63C2C" w:rsidRPr="00C63C2C" w:rsidRDefault="00C63C2C" w:rsidP="00C63C2C">
      <w:pPr>
        <w:rPr>
          <w:sz w:val="32"/>
          <w:szCs w:val="32"/>
        </w:rPr>
      </w:pPr>
    </w:p>
    <w:p w14:paraId="2B4FE4EB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6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FEFBF" w14:textId="77777777" w:rsidR="000B351F" w:rsidRDefault="000B351F">
      <w:r>
        <w:separator/>
      </w:r>
    </w:p>
  </w:endnote>
  <w:endnote w:type="continuationSeparator" w:id="0">
    <w:p w14:paraId="559C09E1" w14:textId="77777777" w:rsidR="000B351F" w:rsidRDefault="000B3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HGS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0E80" w14:textId="77777777" w:rsidR="000B351F" w:rsidRDefault="000B351F">
      <w:r>
        <w:separator/>
      </w:r>
    </w:p>
  </w:footnote>
  <w:footnote w:type="continuationSeparator" w:id="0">
    <w:p w14:paraId="1043E8A7" w14:textId="77777777" w:rsidR="000B351F" w:rsidRDefault="000B3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02EE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6F25C7">
      <w:rPr>
        <w:rFonts w:hint="eastAsia"/>
        <w:sz w:val="20"/>
        <w:szCs w:val="20"/>
      </w:rPr>
      <w:t xml:space="preserve">　　</w:t>
    </w:r>
  </w:p>
  <w:p w14:paraId="5CC216A9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  <w:sz w:val="20"/>
        <w:szCs w:val="20"/>
      </w:rPr>
      <w:t xml:space="preserve">　　　　　　　　　　　　　　　　　　　　　　　　　　　　　　　</w:t>
    </w:r>
    <w:r w:rsidRPr="006F25C7">
      <w:rPr>
        <w:rFonts w:hint="eastAsia"/>
        <w:sz w:val="20"/>
        <w:szCs w:val="20"/>
      </w:rPr>
      <w:t xml:space="preserve"> </w:t>
    </w:r>
    <w:r w:rsidRPr="006F25C7">
      <w:rPr>
        <w:rFonts w:hint="eastAsia"/>
        <w:sz w:val="20"/>
        <w:szCs w:val="20"/>
      </w:rPr>
      <w:t xml:space="preserve">　</w:t>
    </w:r>
  </w:p>
  <w:p w14:paraId="1CEC460F" w14:textId="77777777" w:rsidR="00B9676B" w:rsidRPr="006F25C7" w:rsidRDefault="00B9676B" w:rsidP="006F25C7">
    <w:pPr>
      <w:pStyle w:val="a3"/>
      <w:jc w:val="right"/>
      <w:rPr>
        <w:sz w:val="28"/>
        <w:szCs w:val="28"/>
      </w:rPr>
    </w:pPr>
    <w:r w:rsidRPr="006F25C7">
      <w:rPr>
        <w:rFonts w:hint="eastAsia"/>
        <w:sz w:val="24"/>
      </w:rPr>
      <w:t xml:space="preserve">　　　　　　　　　　　　　　　　　　　　　　　　</w:t>
    </w:r>
    <w:r w:rsidRPr="006F25C7">
      <w:rPr>
        <w:rFonts w:hint="eastAsia"/>
        <w:sz w:val="28"/>
        <w:szCs w:val="28"/>
      </w:rPr>
      <w:t xml:space="preserve">　</w:t>
    </w:r>
    <w:r w:rsidRPr="006F25C7">
      <w:rPr>
        <w:rFonts w:hint="eastAsia"/>
        <w:sz w:val="28"/>
        <w:szCs w:val="28"/>
      </w:rPr>
      <w:t xml:space="preserve">  </w:t>
    </w:r>
    <w:r w:rsidRPr="006F25C7">
      <w:rPr>
        <w:rFonts w:hint="eastAsia"/>
        <w:sz w:val="28"/>
        <w:szCs w:val="28"/>
      </w:rPr>
      <w:t xml:space="preserve">　　　　</w:t>
    </w:r>
  </w:p>
  <w:p w14:paraId="2F48802C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81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rYwNzYyszQzNjBV0lEKTi0uzszPAykwrgUAnRP2bCwAAAA="/>
  </w:docVars>
  <w:rsids>
    <w:rsidRoot w:val="00541062"/>
    <w:rsid w:val="00016BD4"/>
    <w:rsid w:val="0002217B"/>
    <w:rsid w:val="00035D40"/>
    <w:rsid w:val="00070AEA"/>
    <w:rsid w:val="00081DF9"/>
    <w:rsid w:val="000B351F"/>
    <w:rsid w:val="000F34BE"/>
    <w:rsid w:val="00151093"/>
    <w:rsid w:val="00254EF7"/>
    <w:rsid w:val="00287730"/>
    <w:rsid w:val="00290941"/>
    <w:rsid w:val="002A26BF"/>
    <w:rsid w:val="002A32D0"/>
    <w:rsid w:val="002B32D0"/>
    <w:rsid w:val="002B4C16"/>
    <w:rsid w:val="0031297C"/>
    <w:rsid w:val="00313F92"/>
    <w:rsid w:val="003366FC"/>
    <w:rsid w:val="003B7EC6"/>
    <w:rsid w:val="003C67F3"/>
    <w:rsid w:val="003F14C7"/>
    <w:rsid w:val="00403202"/>
    <w:rsid w:val="00413CEC"/>
    <w:rsid w:val="00435CA4"/>
    <w:rsid w:val="004B3F25"/>
    <w:rsid w:val="004E1E03"/>
    <w:rsid w:val="004F4A39"/>
    <w:rsid w:val="00501350"/>
    <w:rsid w:val="00541062"/>
    <w:rsid w:val="00542069"/>
    <w:rsid w:val="005A0EA9"/>
    <w:rsid w:val="005B769E"/>
    <w:rsid w:val="00641CA0"/>
    <w:rsid w:val="00656B5A"/>
    <w:rsid w:val="00666A33"/>
    <w:rsid w:val="006F25C7"/>
    <w:rsid w:val="00711D49"/>
    <w:rsid w:val="007122C5"/>
    <w:rsid w:val="00721E2A"/>
    <w:rsid w:val="00801F1F"/>
    <w:rsid w:val="00806B74"/>
    <w:rsid w:val="0084733E"/>
    <w:rsid w:val="0088576B"/>
    <w:rsid w:val="008A038E"/>
    <w:rsid w:val="008B2BBB"/>
    <w:rsid w:val="008C3C63"/>
    <w:rsid w:val="009078EE"/>
    <w:rsid w:val="00911E41"/>
    <w:rsid w:val="00913398"/>
    <w:rsid w:val="00917F46"/>
    <w:rsid w:val="009201A9"/>
    <w:rsid w:val="00921695"/>
    <w:rsid w:val="009714E4"/>
    <w:rsid w:val="009B4C62"/>
    <w:rsid w:val="009C56B9"/>
    <w:rsid w:val="00A36A74"/>
    <w:rsid w:val="00A436CB"/>
    <w:rsid w:val="00A523C2"/>
    <w:rsid w:val="00A54745"/>
    <w:rsid w:val="00A945D4"/>
    <w:rsid w:val="00AF73AC"/>
    <w:rsid w:val="00B13502"/>
    <w:rsid w:val="00B30961"/>
    <w:rsid w:val="00B60D70"/>
    <w:rsid w:val="00B62A76"/>
    <w:rsid w:val="00B9676B"/>
    <w:rsid w:val="00C31FA6"/>
    <w:rsid w:val="00C431E5"/>
    <w:rsid w:val="00C63C2C"/>
    <w:rsid w:val="00C70545"/>
    <w:rsid w:val="00CE4842"/>
    <w:rsid w:val="00D11BB8"/>
    <w:rsid w:val="00D312A9"/>
    <w:rsid w:val="00D37133"/>
    <w:rsid w:val="00D43EC6"/>
    <w:rsid w:val="00DA33BF"/>
    <w:rsid w:val="00E412BD"/>
    <w:rsid w:val="00E77BD6"/>
    <w:rsid w:val="00EC5FFF"/>
    <w:rsid w:val="00ED2E06"/>
    <w:rsid w:val="00EE427B"/>
    <w:rsid w:val="00F45E8D"/>
    <w:rsid w:val="00F51B70"/>
    <w:rsid w:val="00F96B31"/>
    <w:rsid w:val="00FB0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43"/>
        <o:r id="V:Rule2" type="callout" idref="#_x0000_s1044"/>
        <o:r id="V:Rule3" type="callout" idref="#_x0000_s1040"/>
        <o:r id="V:Rule4" type="callout" idref="#_x0000_s1041"/>
      </o:rules>
    </o:shapelayout>
  </w:shapeDefaults>
  <w:decimalSymbol w:val="."/>
  <w:listSeparator w:val=","/>
  <w14:docId w14:val="044F16E7"/>
  <w15:chartTrackingRefBased/>
  <w15:docId w15:val="{AA38DAFA-087A-4C24-BFD7-FD26D2C71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李木子</cp:lastModifiedBy>
  <cp:revision>17</cp:revision>
  <cp:lastPrinted>2016-11-30T03:35:00Z</cp:lastPrinted>
  <dcterms:created xsi:type="dcterms:W3CDTF">2020-11-24T05:01:00Z</dcterms:created>
  <dcterms:modified xsi:type="dcterms:W3CDTF">2026-05-25T12:52:00Z</dcterms:modified>
</cp:coreProperties>
</file>